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A25AEE" w14:textId="77777777" w:rsidR="00853DCC" w:rsidRDefault="00853DCC" w:rsidP="00143D02">
      <w:pPr>
        <w:spacing w:line="276" w:lineRule="auto"/>
      </w:pPr>
    </w:p>
    <w:p w14:paraId="1CCC77B6" w14:textId="1661ACAC" w:rsidR="008220E0" w:rsidRPr="00B91564" w:rsidRDefault="00C21AEB" w:rsidP="00143D02">
      <w:pPr>
        <w:spacing w:line="276" w:lineRule="auto"/>
        <w:jc w:val="right"/>
        <w:rPr>
          <w:rFonts w:ascii="Arial" w:hAnsi="Arial" w:cs="Arial"/>
          <w:b/>
          <w:bCs/>
          <w:i/>
          <w:iCs/>
          <w:sz w:val="22"/>
          <w:szCs w:val="22"/>
        </w:rPr>
      </w:pPr>
      <w:r w:rsidRPr="00B91564">
        <w:rPr>
          <w:rFonts w:ascii="Arial" w:hAnsi="Arial" w:cs="Arial"/>
          <w:b/>
          <w:bCs/>
          <w:i/>
          <w:iCs/>
          <w:sz w:val="22"/>
          <w:szCs w:val="22"/>
        </w:rPr>
        <w:t>[</w:t>
      </w:r>
      <w:r w:rsidR="00A72E23">
        <w:rPr>
          <w:rFonts w:ascii="Arial" w:hAnsi="Arial" w:cs="Arial"/>
          <w:b/>
          <w:bCs/>
          <w:i/>
          <w:iCs/>
          <w:sz w:val="22"/>
          <w:szCs w:val="22"/>
        </w:rPr>
        <w:t>Date</w:t>
      </w:r>
      <w:r w:rsidRPr="00B91564">
        <w:rPr>
          <w:rFonts w:ascii="Arial" w:hAnsi="Arial" w:cs="Arial"/>
          <w:b/>
          <w:bCs/>
          <w:i/>
          <w:iCs/>
          <w:sz w:val="22"/>
          <w:szCs w:val="22"/>
        </w:rPr>
        <w:t>]</w:t>
      </w:r>
    </w:p>
    <w:p w14:paraId="6B193FE8" w14:textId="77777777" w:rsidR="008220E0" w:rsidRPr="00143D02" w:rsidRDefault="008220E0" w:rsidP="00143D02">
      <w:pPr>
        <w:spacing w:line="276" w:lineRule="auto"/>
        <w:rPr>
          <w:rFonts w:ascii="Arial" w:hAnsi="Arial" w:cs="Arial"/>
          <w:sz w:val="22"/>
          <w:szCs w:val="22"/>
        </w:rPr>
      </w:pPr>
    </w:p>
    <w:p w14:paraId="496385C8" w14:textId="49BDCA94" w:rsidR="00C21AEB" w:rsidRDefault="00C21AEB" w:rsidP="00C21AEB">
      <w:pPr>
        <w:spacing w:after="120"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hereby acknowledge that I am aware that </w:t>
      </w:r>
      <w:r w:rsidRPr="005B1EB4">
        <w:rPr>
          <w:rFonts w:ascii="Arial" w:hAnsi="Arial" w:cs="Arial"/>
          <w:b/>
          <w:bCs/>
          <w:i/>
          <w:iCs/>
          <w:sz w:val="22"/>
          <w:szCs w:val="22"/>
        </w:rPr>
        <w:t>[</w:t>
      </w:r>
      <w:r w:rsidR="005B1EB4" w:rsidRPr="005B1EB4">
        <w:rPr>
          <w:rFonts w:ascii="Arial" w:hAnsi="Arial" w:cs="Arial"/>
          <w:b/>
          <w:bCs/>
          <w:i/>
          <w:iCs/>
          <w:sz w:val="22"/>
          <w:szCs w:val="22"/>
        </w:rPr>
        <w:t>N</w:t>
      </w:r>
      <w:r w:rsidRPr="005B1EB4">
        <w:rPr>
          <w:rFonts w:ascii="Arial" w:hAnsi="Arial" w:cs="Arial"/>
          <w:b/>
          <w:bCs/>
          <w:i/>
          <w:iCs/>
          <w:sz w:val="22"/>
          <w:szCs w:val="22"/>
        </w:rPr>
        <w:t>ame of student]</w:t>
      </w:r>
      <w:r>
        <w:rPr>
          <w:rFonts w:ascii="Arial" w:hAnsi="Arial" w:cs="Arial"/>
          <w:sz w:val="22"/>
          <w:szCs w:val="22"/>
        </w:rPr>
        <w:t xml:space="preserve"> </w:t>
      </w:r>
      <w:r w:rsidR="009917CD">
        <w:rPr>
          <w:rFonts w:ascii="Arial" w:hAnsi="Arial" w:cs="Arial"/>
          <w:sz w:val="22"/>
          <w:szCs w:val="22"/>
        </w:rPr>
        <w:t>is applying for the IANR Writing Fellows Program</w:t>
      </w:r>
      <w:r w:rsidR="00CE65C4">
        <w:rPr>
          <w:rFonts w:ascii="Arial" w:hAnsi="Arial" w:cs="Arial"/>
          <w:sz w:val="22"/>
          <w:szCs w:val="22"/>
        </w:rPr>
        <w:t>.</w:t>
      </w:r>
      <w:r w:rsidR="009917CD">
        <w:rPr>
          <w:rFonts w:ascii="Arial" w:hAnsi="Arial" w:cs="Arial"/>
          <w:sz w:val="22"/>
          <w:szCs w:val="22"/>
        </w:rPr>
        <w:t xml:space="preserve"> I am supportive of their participation in this program</w:t>
      </w:r>
      <w:r w:rsidR="005B1EB4">
        <w:rPr>
          <w:rFonts w:ascii="Arial" w:hAnsi="Arial" w:cs="Arial"/>
          <w:sz w:val="22"/>
          <w:szCs w:val="22"/>
        </w:rPr>
        <w:t xml:space="preserve"> should they be selected</w:t>
      </w:r>
      <w:r w:rsidR="009917CD">
        <w:rPr>
          <w:rFonts w:ascii="Arial" w:hAnsi="Arial" w:cs="Arial"/>
          <w:sz w:val="22"/>
          <w:szCs w:val="22"/>
        </w:rPr>
        <w:t>.</w:t>
      </w:r>
    </w:p>
    <w:p w14:paraId="51234C4B" w14:textId="39AAA2E5" w:rsidR="000D1936" w:rsidRPr="00143D02" w:rsidRDefault="00A5595E" w:rsidP="007136C5">
      <w:pPr>
        <w:spacing w:after="120"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14:paraId="671F14C7" w14:textId="34D90CDF" w:rsidR="000D1936" w:rsidRPr="00B91564" w:rsidRDefault="00C21AEB" w:rsidP="00143D02">
      <w:pPr>
        <w:spacing w:line="276" w:lineRule="auto"/>
        <w:rPr>
          <w:rFonts w:ascii="Arial" w:hAnsi="Arial" w:cs="Arial"/>
          <w:b/>
          <w:bCs/>
          <w:i/>
          <w:iCs/>
          <w:sz w:val="22"/>
          <w:szCs w:val="22"/>
        </w:rPr>
      </w:pPr>
      <w:r w:rsidRPr="00B91564">
        <w:rPr>
          <w:rFonts w:ascii="Arial" w:hAnsi="Arial" w:cs="Arial"/>
          <w:b/>
          <w:bCs/>
          <w:i/>
          <w:iCs/>
          <w:sz w:val="22"/>
          <w:szCs w:val="22"/>
        </w:rPr>
        <w:t>[</w:t>
      </w:r>
      <w:r w:rsidR="00673A22" w:rsidRPr="00B91564">
        <w:rPr>
          <w:rFonts w:ascii="Arial" w:hAnsi="Arial" w:cs="Arial"/>
          <w:b/>
          <w:bCs/>
          <w:i/>
          <w:iCs/>
          <w:sz w:val="22"/>
          <w:szCs w:val="22"/>
        </w:rPr>
        <w:t>Sign here</w:t>
      </w:r>
      <w:r w:rsidRPr="00B91564">
        <w:rPr>
          <w:rFonts w:ascii="Arial" w:hAnsi="Arial" w:cs="Arial"/>
          <w:b/>
          <w:bCs/>
          <w:i/>
          <w:iCs/>
          <w:sz w:val="22"/>
          <w:szCs w:val="22"/>
        </w:rPr>
        <w:t>]</w:t>
      </w:r>
    </w:p>
    <w:p w14:paraId="7FE132C2" w14:textId="77777777" w:rsidR="00C21AEB" w:rsidRPr="00143D02" w:rsidRDefault="00C21AEB" w:rsidP="00143D02">
      <w:pPr>
        <w:spacing w:line="276" w:lineRule="auto"/>
        <w:rPr>
          <w:rFonts w:ascii="Arial" w:hAnsi="Arial" w:cs="Arial"/>
          <w:sz w:val="22"/>
          <w:szCs w:val="22"/>
        </w:rPr>
      </w:pPr>
    </w:p>
    <w:p w14:paraId="24F47D9A" w14:textId="51473E63" w:rsidR="000D1936" w:rsidRPr="00B91564" w:rsidRDefault="00C21AEB" w:rsidP="001839CB">
      <w:pPr>
        <w:spacing w:line="360" w:lineRule="auto"/>
        <w:rPr>
          <w:rFonts w:ascii="Arial" w:hAnsi="Arial" w:cs="Arial"/>
          <w:b/>
          <w:bCs/>
          <w:i/>
          <w:iCs/>
        </w:rPr>
      </w:pPr>
      <w:r w:rsidRPr="00B91564">
        <w:rPr>
          <w:rFonts w:ascii="Arial" w:hAnsi="Arial" w:cs="Arial"/>
          <w:b/>
          <w:bCs/>
          <w:i/>
          <w:iCs/>
          <w:sz w:val="22"/>
          <w:szCs w:val="22"/>
        </w:rPr>
        <w:t>[</w:t>
      </w:r>
      <w:r w:rsidR="006320A2">
        <w:rPr>
          <w:rFonts w:ascii="Arial" w:hAnsi="Arial" w:cs="Arial"/>
          <w:b/>
          <w:bCs/>
          <w:i/>
          <w:iCs/>
          <w:sz w:val="22"/>
          <w:szCs w:val="22"/>
        </w:rPr>
        <w:t>Full</w:t>
      </w:r>
      <w:r w:rsidRPr="00B91564">
        <w:rPr>
          <w:rFonts w:ascii="Arial" w:hAnsi="Arial" w:cs="Arial"/>
          <w:b/>
          <w:bCs/>
          <w:i/>
          <w:iCs/>
          <w:sz w:val="22"/>
          <w:szCs w:val="22"/>
        </w:rPr>
        <w:t xml:space="preserve"> name</w:t>
      </w:r>
      <w:r w:rsidR="006320A2">
        <w:rPr>
          <w:rFonts w:ascii="Arial" w:hAnsi="Arial" w:cs="Arial"/>
          <w:b/>
          <w:bCs/>
          <w:i/>
          <w:iCs/>
          <w:sz w:val="22"/>
          <w:szCs w:val="22"/>
        </w:rPr>
        <w:t xml:space="preserve"> of research mentor/PI/advisor</w:t>
      </w:r>
      <w:r w:rsidRPr="00B91564">
        <w:rPr>
          <w:rFonts w:ascii="Arial" w:hAnsi="Arial" w:cs="Arial"/>
          <w:b/>
          <w:bCs/>
          <w:i/>
          <w:iCs/>
          <w:sz w:val="22"/>
          <w:szCs w:val="22"/>
        </w:rPr>
        <w:t>]</w:t>
      </w:r>
    </w:p>
    <w:p w14:paraId="7C1C467F" w14:textId="5C2F1F57" w:rsidR="00B91564" w:rsidRDefault="00C21AEB" w:rsidP="001839CB">
      <w:pPr>
        <w:spacing w:line="276" w:lineRule="auto"/>
        <w:rPr>
          <w:rFonts w:ascii="Roboto" w:hAnsi="Roboto"/>
          <w:color w:val="202124"/>
          <w:shd w:val="clear" w:color="auto" w:fill="FFFFFF"/>
        </w:rPr>
      </w:pPr>
      <w:r w:rsidRPr="00B91564">
        <w:rPr>
          <w:rFonts w:ascii="Arial" w:hAnsi="Arial" w:cs="Arial"/>
          <w:b/>
          <w:bCs/>
          <w:i/>
          <w:iCs/>
          <w:sz w:val="20"/>
          <w:szCs w:val="20"/>
        </w:rPr>
        <w:t>[Title</w:t>
      </w:r>
      <w:r w:rsidR="00A72E23">
        <w:rPr>
          <w:rFonts w:ascii="Arial" w:hAnsi="Arial" w:cs="Arial"/>
          <w:b/>
          <w:bCs/>
          <w:i/>
          <w:iCs/>
          <w:sz w:val="20"/>
          <w:szCs w:val="20"/>
        </w:rPr>
        <w:t xml:space="preserve"> of research mentor/PI/advisor</w:t>
      </w:r>
      <w:r w:rsidRPr="00B91564">
        <w:rPr>
          <w:rFonts w:ascii="Arial" w:hAnsi="Arial" w:cs="Arial"/>
          <w:b/>
          <w:bCs/>
          <w:i/>
          <w:iCs/>
          <w:sz w:val="20"/>
          <w:szCs w:val="20"/>
        </w:rPr>
        <w:t>]</w:t>
      </w:r>
      <w:r w:rsidR="001022B3" w:rsidRPr="00B91564">
        <w:rPr>
          <w:rFonts w:ascii="Arial" w:hAnsi="Arial" w:cs="Arial"/>
          <w:b/>
          <w:bCs/>
          <w:sz w:val="20"/>
          <w:szCs w:val="20"/>
        </w:rPr>
        <w:t xml:space="preserve"> </w:t>
      </w:r>
      <w:r w:rsidR="001022B3">
        <w:rPr>
          <w:rFonts w:ascii="Roboto" w:hAnsi="Roboto"/>
          <w:color w:val="202124"/>
          <w:shd w:val="clear" w:color="auto" w:fill="FFFFFF"/>
        </w:rPr>
        <w:t>|</w:t>
      </w:r>
      <w:r w:rsidR="004236CF">
        <w:rPr>
          <w:rFonts w:ascii="Arial" w:hAnsi="Arial" w:cs="Arial"/>
          <w:sz w:val="20"/>
          <w:szCs w:val="20"/>
        </w:rPr>
        <w:t xml:space="preserve"> </w:t>
      </w:r>
      <w:r w:rsidRPr="00B91564">
        <w:rPr>
          <w:rFonts w:ascii="Arial" w:hAnsi="Arial" w:cs="Arial"/>
          <w:b/>
          <w:bCs/>
          <w:i/>
          <w:iCs/>
          <w:sz w:val="20"/>
          <w:szCs w:val="20"/>
        </w:rPr>
        <w:t>[Department]</w:t>
      </w:r>
      <w:r w:rsidR="001022B3">
        <w:rPr>
          <w:rFonts w:ascii="Arial" w:hAnsi="Arial" w:cs="Arial"/>
          <w:sz w:val="20"/>
          <w:szCs w:val="20"/>
        </w:rPr>
        <w:t xml:space="preserve"> </w:t>
      </w:r>
    </w:p>
    <w:p w14:paraId="4FF56556" w14:textId="70A4C4BC" w:rsidR="00A25840" w:rsidRDefault="000A2481" w:rsidP="001839CB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ollege of Agriculture and Natural Resources </w:t>
      </w:r>
      <w:r>
        <w:rPr>
          <w:rFonts w:ascii="Roboto" w:hAnsi="Roboto"/>
          <w:color w:val="202124"/>
          <w:shd w:val="clear" w:color="auto" w:fill="FFFFFF"/>
        </w:rPr>
        <w:t>|</w:t>
      </w:r>
      <w:r>
        <w:rPr>
          <w:rFonts w:ascii="Arial" w:hAnsi="Arial" w:cs="Arial"/>
          <w:sz w:val="20"/>
          <w:szCs w:val="20"/>
        </w:rPr>
        <w:t xml:space="preserve"> University of Nebraska-Lincoln</w:t>
      </w:r>
    </w:p>
    <w:p w14:paraId="5F42AEFC" w14:textId="23CE9150" w:rsidR="001839CB" w:rsidRPr="000810A0" w:rsidRDefault="001839CB" w:rsidP="001839CB">
      <w:pPr>
        <w:spacing w:line="276" w:lineRule="auto"/>
        <w:rPr>
          <w:rFonts w:ascii="Arial" w:hAnsi="Arial" w:cs="Arial"/>
          <w:sz w:val="20"/>
          <w:szCs w:val="20"/>
        </w:rPr>
      </w:pPr>
    </w:p>
    <w:sectPr w:rsidR="001839CB" w:rsidRPr="000810A0" w:rsidSect="00567F2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52FF59" w14:textId="77777777" w:rsidR="000B395B" w:rsidRDefault="000B395B" w:rsidP="00CF7F28">
      <w:r>
        <w:separator/>
      </w:r>
    </w:p>
  </w:endnote>
  <w:endnote w:type="continuationSeparator" w:id="0">
    <w:p w14:paraId="17D39448" w14:textId="77777777" w:rsidR="000B395B" w:rsidRDefault="000B395B" w:rsidP="00CF7F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65DA2C" w14:textId="77777777" w:rsidR="000B395B" w:rsidRDefault="000B395B" w:rsidP="00CF7F28">
      <w:r>
        <w:separator/>
      </w:r>
    </w:p>
  </w:footnote>
  <w:footnote w:type="continuationSeparator" w:id="0">
    <w:p w14:paraId="18F8D4D9" w14:textId="77777777" w:rsidR="000B395B" w:rsidRDefault="000B395B" w:rsidP="00CF7F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5B59E4" w14:textId="37F13B7E" w:rsidR="00CF7F28" w:rsidRDefault="0001341C">
    <w:pPr>
      <w:pStyle w:val="Header"/>
    </w:pPr>
    <w:r>
      <w:rPr>
        <w:noProof/>
      </w:rPr>
      <w:drawing>
        <wp:inline distT="0" distB="0" distL="0" distR="0" wp14:anchorId="00BC78CD" wp14:editId="242A8778">
          <wp:extent cx="5943600" cy="792480"/>
          <wp:effectExtent l="0" t="0" r="0" b="7620"/>
          <wp:docPr id="2" name="Picture 2" descr="University of Nebraska-Lincoln&#10;Institute of Agriculture and Natural Resour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University of Nebraska-Lincoln&#10;Institute of Agriculture and Natural Resource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354"/>
                  <a:stretch/>
                </pic:blipFill>
                <pic:spPr bwMode="auto">
                  <a:xfrm>
                    <a:off x="0" y="0"/>
                    <a:ext cx="5943600" cy="7924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LcwNTC2MDAytzBQ0lEKTi0uzszPAykwqwUAWMDLUywAAAA="/>
  </w:docVars>
  <w:rsids>
    <w:rsidRoot w:val="00EB7969"/>
    <w:rsid w:val="00004A19"/>
    <w:rsid w:val="00012014"/>
    <w:rsid w:val="0001341C"/>
    <w:rsid w:val="00026A03"/>
    <w:rsid w:val="00037FD7"/>
    <w:rsid w:val="0004040C"/>
    <w:rsid w:val="00044FA6"/>
    <w:rsid w:val="00050549"/>
    <w:rsid w:val="0005258D"/>
    <w:rsid w:val="000526E6"/>
    <w:rsid w:val="000607A8"/>
    <w:rsid w:val="000653B3"/>
    <w:rsid w:val="000810A0"/>
    <w:rsid w:val="00085706"/>
    <w:rsid w:val="00085849"/>
    <w:rsid w:val="000861BD"/>
    <w:rsid w:val="00092C2C"/>
    <w:rsid w:val="00093D13"/>
    <w:rsid w:val="0009402E"/>
    <w:rsid w:val="0009539B"/>
    <w:rsid w:val="00095BDB"/>
    <w:rsid w:val="000A2481"/>
    <w:rsid w:val="000A5774"/>
    <w:rsid w:val="000A69EA"/>
    <w:rsid w:val="000B2A36"/>
    <w:rsid w:val="000B395B"/>
    <w:rsid w:val="000B442F"/>
    <w:rsid w:val="000B5793"/>
    <w:rsid w:val="000C1601"/>
    <w:rsid w:val="000C76E4"/>
    <w:rsid w:val="000D1936"/>
    <w:rsid w:val="000D72EC"/>
    <w:rsid w:val="000E0257"/>
    <w:rsid w:val="000E461B"/>
    <w:rsid w:val="001022B3"/>
    <w:rsid w:val="00107B66"/>
    <w:rsid w:val="00111E5B"/>
    <w:rsid w:val="00112814"/>
    <w:rsid w:val="00114025"/>
    <w:rsid w:val="001220C8"/>
    <w:rsid w:val="001314B8"/>
    <w:rsid w:val="0013291C"/>
    <w:rsid w:val="00143D02"/>
    <w:rsid w:val="001505B3"/>
    <w:rsid w:val="00167D21"/>
    <w:rsid w:val="00170FB5"/>
    <w:rsid w:val="00172C49"/>
    <w:rsid w:val="001839CB"/>
    <w:rsid w:val="001843DF"/>
    <w:rsid w:val="00196E47"/>
    <w:rsid w:val="001A4E02"/>
    <w:rsid w:val="001B231B"/>
    <w:rsid w:val="001C6C4A"/>
    <w:rsid w:val="001D5C5E"/>
    <w:rsid w:val="001F4293"/>
    <w:rsid w:val="001F60C9"/>
    <w:rsid w:val="00200801"/>
    <w:rsid w:val="0020134F"/>
    <w:rsid w:val="00207C31"/>
    <w:rsid w:val="00211D1D"/>
    <w:rsid w:val="00213E9C"/>
    <w:rsid w:val="00223E98"/>
    <w:rsid w:val="00225DA1"/>
    <w:rsid w:val="002270A6"/>
    <w:rsid w:val="002365B6"/>
    <w:rsid w:val="002442CC"/>
    <w:rsid w:val="00257118"/>
    <w:rsid w:val="00266BEC"/>
    <w:rsid w:val="00273589"/>
    <w:rsid w:val="00280D8B"/>
    <w:rsid w:val="00295543"/>
    <w:rsid w:val="00296578"/>
    <w:rsid w:val="002A040D"/>
    <w:rsid w:val="002A080A"/>
    <w:rsid w:val="002A3575"/>
    <w:rsid w:val="002A556A"/>
    <w:rsid w:val="002B06F5"/>
    <w:rsid w:val="002B2D2E"/>
    <w:rsid w:val="002B707E"/>
    <w:rsid w:val="002E2F03"/>
    <w:rsid w:val="002E6316"/>
    <w:rsid w:val="00307DDC"/>
    <w:rsid w:val="00316C69"/>
    <w:rsid w:val="0032382E"/>
    <w:rsid w:val="003347A8"/>
    <w:rsid w:val="003357BF"/>
    <w:rsid w:val="00336D18"/>
    <w:rsid w:val="003408D1"/>
    <w:rsid w:val="00344CE1"/>
    <w:rsid w:val="00392AC8"/>
    <w:rsid w:val="00396B1F"/>
    <w:rsid w:val="003A345E"/>
    <w:rsid w:val="003A47C8"/>
    <w:rsid w:val="003A5433"/>
    <w:rsid w:val="003B07E6"/>
    <w:rsid w:val="003B352F"/>
    <w:rsid w:val="003B6826"/>
    <w:rsid w:val="003E53B1"/>
    <w:rsid w:val="003F7D2A"/>
    <w:rsid w:val="00400BE8"/>
    <w:rsid w:val="00403202"/>
    <w:rsid w:val="00404017"/>
    <w:rsid w:val="00404EE0"/>
    <w:rsid w:val="00407028"/>
    <w:rsid w:val="00411351"/>
    <w:rsid w:val="004146FE"/>
    <w:rsid w:val="004236CF"/>
    <w:rsid w:val="00426D63"/>
    <w:rsid w:val="0044713E"/>
    <w:rsid w:val="00447E41"/>
    <w:rsid w:val="00455D74"/>
    <w:rsid w:val="00481083"/>
    <w:rsid w:val="00485899"/>
    <w:rsid w:val="004A4AAA"/>
    <w:rsid w:val="004A5939"/>
    <w:rsid w:val="004C4292"/>
    <w:rsid w:val="004D3A24"/>
    <w:rsid w:val="004D3EF9"/>
    <w:rsid w:val="004D4527"/>
    <w:rsid w:val="004E031C"/>
    <w:rsid w:val="004E3F42"/>
    <w:rsid w:val="004E4AA0"/>
    <w:rsid w:val="00503146"/>
    <w:rsid w:val="005044A9"/>
    <w:rsid w:val="005161D9"/>
    <w:rsid w:val="00522D6C"/>
    <w:rsid w:val="005307D3"/>
    <w:rsid w:val="00551115"/>
    <w:rsid w:val="00555C2F"/>
    <w:rsid w:val="005668CA"/>
    <w:rsid w:val="00566CF5"/>
    <w:rsid w:val="00567F21"/>
    <w:rsid w:val="00576917"/>
    <w:rsid w:val="0057795A"/>
    <w:rsid w:val="005802DE"/>
    <w:rsid w:val="00583979"/>
    <w:rsid w:val="00596DDF"/>
    <w:rsid w:val="005B15C4"/>
    <w:rsid w:val="005B1EB4"/>
    <w:rsid w:val="005B4372"/>
    <w:rsid w:val="005B4CCF"/>
    <w:rsid w:val="005C2C7E"/>
    <w:rsid w:val="005C4A3D"/>
    <w:rsid w:val="005E072B"/>
    <w:rsid w:val="005F540E"/>
    <w:rsid w:val="005F6127"/>
    <w:rsid w:val="00613465"/>
    <w:rsid w:val="006214BB"/>
    <w:rsid w:val="006267B6"/>
    <w:rsid w:val="00631576"/>
    <w:rsid w:val="006320A2"/>
    <w:rsid w:val="00641750"/>
    <w:rsid w:val="00647E87"/>
    <w:rsid w:val="00650E88"/>
    <w:rsid w:val="00673A22"/>
    <w:rsid w:val="006765C0"/>
    <w:rsid w:val="00681409"/>
    <w:rsid w:val="00683060"/>
    <w:rsid w:val="006D05E8"/>
    <w:rsid w:val="006D755B"/>
    <w:rsid w:val="006E2D72"/>
    <w:rsid w:val="006F454A"/>
    <w:rsid w:val="00703207"/>
    <w:rsid w:val="007136C5"/>
    <w:rsid w:val="00713B73"/>
    <w:rsid w:val="00735737"/>
    <w:rsid w:val="00735E44"/>
    <w:rsid w:val="007440A6"/>
    <w:rsid w:val="00772797"/>
    <w:rsid w:val="00783D47"/>
    <w:rsid w:val="00796CED"/>
    <w:rsid w:val="007A33B5"/>
    <w:rsid w:val="007A4080"/>
    <w:rsid w:val="007A6D81"/>
    <w:rsid w:val="007B20C5"/>
    <w:rsid w:val="007C27F9"/>
    <w:rsid w:val="007C5328"/>
    <w:rsid w:val="007D3B0A"/>
    <w:rsid w:val="007D7644"/>
    <w:rsid w:val="007E3714"/>
    <w:rsid w:val="008028D3"/>
    <w:rsid w:val="00802F7C"/>
    <w:rsid w:val="00810ADE"/>
    <w:rsid w:val="008220E0"/>
    <w:rsid w:val="00827978"/>
    <w:rsid w:val="00847A93"/>
    <w:rsid w:val="00851DCE"/>
    <w:rsid w:val="008524D2"/>
    <w:rsid w:val="00853DCC"/>
    <w:rsid w:val="00856E63"/>
    <w:rsid w:val="00860995"/>
    <w:rsid w:val="008802DE"/>
    <w:rsid w:val="00895CCD"/>
    <w:rsid w:val="008A2292"/>
    <w:rsid w:val="008C1762"/>
    <w:rsid w:val="008F5FC0"/>
    <w:rsid w:val="00906E2A"/>
    <w:rsid w:val="00921139"/>
    <w:rsid w:val="00921C5E"/>
    <w:rsid w:val="00925F70"/>
    <w:rsid w:val="009402EF"/>
    <w:rsid w:val="0094175B"/>
    <w:rsid w:val="009442A0"/>
    <w:rsid w:val="00955A44"/>
    <w:rsid w:val="00960F07"/>
    <w:rsid w:val="009610BA"/>
    <w:rsid w:val="00976083"/>
    <w:rsid w:val="009917CD"/>
    <w:rsid w:val="009936E8"/>
    <w:rsid w:val="009C6C6F"/>
    <w:rsid w:val="009E0D64"/>
    <w:rsid w:val="009E73EC"/>
    <w:rsid w:val="009F77D1"/>
    <w:rsid w:val="00A14373"/>
    <w:rsid w:val="00A14AF3"/>
    <w:rsid w:val="00A25840"/>
    <w:rsid w:val="00A347C6"/>
    <w:rsid w:val="00A4093E"/>
    <w:rsid w:val="00A47E2D"/>
    <w:rsid w:val="00A5595E"/>
    <w:rsid w:val="00A72E23"/>
    <w:rsid w:val="00A735AA"/>
    <w:rsid w:val="00A818A3"/>
    <w:rsid w:val="00A821F2"/>
    <w:rsid w:val="00A8276E"/>
    <w:rsid w:val="00A938A8"/>
    <w:rsid w:val="00AA02D3"/>
    <w:rsid w:val="00AA1286"/>
    <w:rsid w:val="00AA13C9"/>
    <w:rsid w:val="00AA3AC8"/>
    <w:rsid w:val="00AB5895"/>
    <w:rsid w:val="00AD5269"/>
    <w:rsid w:val="00AE031B"/>
    <w:rsid w:val="00AE2D5C"/>
    <w:rsid w:val="00B175FD"/>
    <w:rsid w:val="00B2295D"/>
    <w:rsid w:val="00B243BE"/>
    <w:rsid w:val="00B30645"/>
    <w:rsid w:val="00B315CF"/>
    <w:rsid w:val="00B40EE3"/>
    <w:rsid w:val="00B411A5"/>
    <w:rsid w:val="00B43053"/>
    <w:rsid w:val="00B5341A"/>
    <w:rsid w:val="00B57EAD"/>
    <w:rsid w:val="00B712B0"/>
    <w:rsid w:val="00B833B6"/>
    <w:rsid w:val="00B850EC"/>
    <w:rsid w:val="00B85E13"/>
    <w:rsid w:val="00B91564"/>
    <w:rsid w:val="00BA18D9"/>
    <w:rsid w:val="00BA349A"/>
    <w:rsid w:val="00BB7602"/>
    <w:rsid w:val="00BC197A"/>
    <w:rsid w:val="00BC7B80"/>
    <w:rsid w:val="00BD1E37"/>
    <w:rsid w:val="00BD25B7"/>
    <w:rsid w:val="00BD3D42"/>
    <w:rsid w:val="00BD6402"/>
    <w:rsid w:val="00BE2454"/>
    <w:rsid w:val="00BF626A"/>
    <w:rsid w:val="00BF6784"/>
    <w:rsid w:val="00C113CA"/>
    <w:rsid w:val="00C12C09"/>
    <w:rsid w:val="00C21AEB"/>
    <w:rsid w:val="00C40E73"/>
    <w:rsid w:val="00C43B22"/>
    <w:rsid w:val="00C47219"/>
    <w:rsid w:val="00C5040B"/>
    <w:rsid w:val="00C52033"/>
    <w:rsid w:val="00C70B24"/>
    <w:rsid w:val="00C72C36"/>
    <w:rsid w:val="00C7577B"/>
    <w:rsid w:val="00C82313"/>
    <w:rsid w:val="00C9012B"/>
    <w:rsid w:val="00C92863"/>
    <w:rsid w:val="00C92BBF"/>
    <w:rsid w:val="00C94382"/>
    <w:rsid w:val="00C94B76"/>
    <w:rsid w:val="00CA4D1A"/>
    <w:rsid w:val="00CA4FAF"/>
    <w:rsid w:val="00CA7329"/>
    <w:rsid w:val="00CB4228"/>
    <w:rsid w:val="00CC46A7"/>
    <w:rsid w:val="00CE65C4"/>
    <w:rsid w:val="00CF7F28"/>
    <w:rsid w:val="00D032C5"/>
    <w:rsid w:val="00D0331A"/>
    <w:rsid w:val="00D04A10"/>
    <w:rsid w:val="00D16845"/>
    <w:rsid w:val="00D3230D"/>
    <w:rsid w:val="00D37FCB"/>
    <w:rsid w:val="00D436EF"/>
    <w:rsid w:val="00D511C9"/>
    <w:rsid w:val="00D51AD2"/>
    <w:rsid w:val="00D57DD7"/>
    <w:rsid w:val="00D60515"/>
    <w:rsid w:val="00D62C4D"/>
    <w:rsid w:val="00D748A3"/>
    <w:rsid w:val="00D8120D"/>
    <w:rsid w:val="00D81481"/>
    <w:rsid w:val="00D84DA7"/>
    <w:rsid w:val="00DA1D0F"/>
    <w:rsid w:val="00DA40DF"/>
    <w:rsid w:val="00DC160B"/>
    <w:rsid w:val="00DC7144"/>
    <w:rsid w:val="00DD0D5F"/>
    <w:rsid w:val="00DE14B4"/>
    <w:rsid w:val="00DF2196"/>
    <w:rsid w:val="00E029D8"/>
    <w:rsid w:val="00E077B9"/>
    <w:rsid w:val="00E25FDE"/>
    <w:rsid w:val="00E301D1"/>
    <w:rsid w:val="00E35998"/>
    <w:rsid w:val="00E35F81"/>
    <w:rsid w:val="00E453F0"/>
    <w:rsid w:val="00E57267"/>
    <w:rsid w:val="00E61F48"/>
    <w:rsid w:val="00E76CF7"/>
    <w:rsid w:val="00E812B3"/>
    <w:rsid w:val="00E81D50"/>
    <w:rsid w:val="00E83D3A"/>
    <w:rsid w:val="00E933DC"/>
    <w:rsid w:val="00E96CC2"/>
    <w:rsid w:val="00E97CF2"/>
    <w:rsid w:val="00EA40BE"/>
    <w:rsid w:val="00EA62A6"/>
    <w:rsid w:val="00EB6CB0"/>
    <w:rsid w:val="00EB7969"/>
    <w:rsid w:val="00ED1A65"/>
    <w:rsid w:val="00ED57B6"/>
    <w:rsid w:val="00ED6997"/>
    <w:rsid w:val="00EE5F4C"/>
    <w:rsid w:val="00EF336D"/>
    <w:rsid w:val="00EF3418"/>
    <w:rsid w:val="00F02D13"/>
    <w:rsid w:val="00F107AA"/>
    <w:rsid w:val="00F17C92"/>
    <w:rsid w:val="00F20540"/>
    <w:rsid w:val="00F23DEE"/>
    <w:rsid w:val="00F263FC"/>
    <w:rsid w:val="00F4025C"/>
    <w:rsid w:val="00F42CBF"/>
    <w:rsid w:val="00F52A6F"/>
    <w:rsid w:val="00F65CB9"/>
    <w:rsid w:val="00F75B0D"/>
    <w:rsid w:val="00F76833"/>
    <w:rsid w:val="00F817B8"/>
    <w:rsid w:val="00F81BCD"/>
    <w:rsid w:val="00F83170"/>
    <w:rsid w:val="00F850E8"/>
    <w:rsid w:val="00F86EDB"/>
    <w:rsid w:val="00FB5DF1"/>
    <w:rsid w:val="00FC26DC"/>
    <w:rsid w:val="00FC69AD"/>
    <w:rsid w:val="00FD7134"/>
    <w:rsid w:val="00FE1CF6"/>
    <w:rsid w:val="00FE4996"/>
    <w:rsid w:val="00FF7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7B9B66"/>
  <w15:chartTrackingRefBased/>
  <w15:docId w15:val="{9EDADE9E-7516-824C-9106-BF9E7580D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7F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7F28"/>
  </w:style>
  <w:style w:type="paragraph" w:styleId="Footer">
    <w:name w:val="footer"/>
    <w:basedOn w:val="Normal"/>
    <w:link w:val="FooterChar"/>
    <w:uiPriority w:val="99"/>
    <w:unhideWhenUsed/>
    <w:rsid w:val="00CF7F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7F28"/>
  </w:style>
  <w:style w:type="paragraph" w:styleId="Revision">
    <w:name w:val="Revision"/>
    <w:hidden/>
    <w:uiPriority w:val="99"/>
    <w:semiHidden/>
    <w:rsid w:val="005E072B"/>
  </w:style>
  <w:style w:type="character" w:styleId="CommentReference">
    <w:name w:val="annotation reference"/>
    <w:basedOn w:val="DefaultParagraphFont"/>
    <w:uiPriority w:val="99"/>
    <w:semiHidden/>
    <w:unhideWhenUsed/>
    <w:rsid w:val="005E07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07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07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7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7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72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72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13FCB88-2617-7B4F-BD8C-66ACDCAD0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Booth</dc:creator>
  <cp:keywords/>
  <dc:description/>
  <cp:lastModifiedBy>Fran Benne</cp:lastModifiedBy>
  <cp:revision>11</cp:revision>
  <cp:lastPrinted>2020-07-12T19:10:00Z</cp:lastPrinted>
  <dcterms:created xsi:type="dcterms:W3CDTF">2025-08-15T16:21:00Z</dcterms:created>
  <dcterms:modified xsi:type="dcterms:W3CDTF">2025-08-15T19:48:00Z</dcterms:modified>
</cp:coreProperties>
</file>